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8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juliam98.github.io/phd-upgrade-proposal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juliam98.github.io/phd-upgrade-proposal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8-07T20:36:24Z</dcterms:created>
  <dcterms:modified xsi:type="dcterms:W3CDTF">2024-08-07T20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0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